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0B889" w14:textId="61DD6401" w:rsidR="00C850D5" w:rsidRDefault="00A813BC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>Relational Databases with MySQL</w:t>
      </w:r>
      <w:r w:rsidR="009B1ED3">
        <w:rPr>
          <w:sz w:val="36"/>
          <w:szCs w:val="36"/>
        </w:rPr>
        <w:t xml:space="preserve"> Week </w:t>
      </w:r>
      <w:r w:rsidR="008F0292">
        <w:rPr>
          <w:sz w:val="36"/>
          <w:szCs w:val="36"/>
        </w:rPr>
        <w:t>2</w:t>
      </w:r>
      <w:r w:rsidR="009B1ED3">
        <w:rPr>
          <w:sz w:val="36"/>
          <w:szCs w:val="36"/>
        </w:rPr>
        <w:t xml:space="preserve"> Coding Assignment</w:t>
      </w:r>
    </w:p>
    <w:p w14:paraId="7B444EF6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270B491D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96227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48B5D746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0310654F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8C1F052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0A6F7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6F1242DF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A9C49A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07CB6B8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2D482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0B364CF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D32CA03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6985F6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7AA4AF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1B0CA05F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4E712B5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88BD306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8FDD9B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70358D8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1843902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72B6A18" w14:textId="77777777" w:rsidR="009B1ED3" w:rsidRDefault="009B1ED3" w:rsidP="009B1ED3">
      <w:pPr>
        <w:rPr>
          <w:szCs w:val="24"/>
        </w:rPr>
      </w:pPr>
    </w:p>
    <w:p w14:paraId="2791D730" w14:textId="5FA32FE1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 w:rsidR="002E0C5B">
        <w:rPr>
          <w:szCs w:val="24"/>
        </w:rPr>
        <w:t>Using a text editor</w:t>
      </w:r>
      <w:r>
        <w:rPr>
          <w:szCs w:val="24"/>
        </w:rPr>
        <w:t xml:space="preserve"> of your choice, write the </w:t>
      </w:r>
      <w:r w:rsidR="00FB67C6">
        <w:rPr>
          <w:szCs w:val="24"/>
        </w:rPr>
        <w:t>queries</w:t>
      </w:r>
      <w:r>
        <w:rPr>
          <w:szCs w:val="24"/>
        </w:rPr>
        <w:t xml:space="preserve"> that accomplishes the objectives listed below. Take screenshots of the </w:t>
      </w:r>
      <w:r w:rsidR="00C41A65">
        <w:rPr>
          <w:szCs w:val="24"/>
        </w:rPr>
        <w:t>queries</w:t>
      </w:r>
      <w:r>
        <w:rPr>
          <w:szCs w:val="24"/>
        </w:rPr>
        <w:t xml:space="preserve"> </w:t>
      </w:r>
      <w:r w:rsidR="00C41A65">
        <w:rPr>
          <w:szCs w:val="24"/>
        </w:rPr>
        <w:t>and results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20F91652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0C858A40" w14:textId="77777777" w:rsidR="0047289B" w:rsidRPr="0047289B" w:rsidRDefault="0047289B" w:rsidP="0047289B">
      <w:pPr>
        <w:rPr>
          <w:szCs w:val="24"/>
        </w:rPr>
      </w:pPr>
      <w:r w:rsidRPr="0047289B">
        <w:rPr>
          <w:szCs w:val="24"/>
        </w:rPr>
        <w:t>Write queries to address the following business needs.</w:t>
      </w:r>
    </w:p>
    <w:p w14:paraId="7A156C7F" w14:textId="77777777" w:rsidR="0047289B" w:rsidRPr="0047289B" w:rsidRDefault="0047289B" w:rsidP="0047289B">
      <w:pPr>
        <w:rPr>
          <w:szCs w:val="24"/>
        </w:rPr>
      </w:pPr>
    </w:p>
    <w:p w14:paraId="77DEFF50" w14:textId="26D33119" w:rsidR="0047289B" w:rsidRPr="0047289B" w:rsidRDefault="0047289B" w:rsidP="0047289B">
      <w:pPr>
        <w:rPr>
          <w:szCs w:val="24"/>
        </w:rPr>
      </w:pPr>
      <w:r w:rsidRPr="0047289B">
        <w:rPr>
          <w:szCs w:val="24"/>
        </w:rPr>
        <w:t>1. I want to know how many employees with each title were born after 1965-01-01.</w:t>
      </w:r>
    </w:p>
    <w:p w14:paraId="2934CC7C" w14:textId="0F0F5B36" w:rsidR="0047289B" w:rsidRPr="0047289B" w:rsidRDefault="0047289B" w:rsidP="0047289B">
      <w:pPr>
        <w:rPr>
          <w:szCs w:val="24"/>
        </w:rPr>
      </w:pPr>
      <w:r w:rsidRPr="0047289B">
        <w:rPr>
          <w:szCs w:val="24"/>
        </w:rPr>
        <w:t>2. I want to know the average salary per title.</w:t>
      </w:r>
    </w:p>
    <w:p w14:paraId="0D4DC7B1" w14:textId="5B2AD2E6" w:rsidR="00B55BB1" w:rsidRDefault="0047289B" w:rsidP="0047289B">
      <w:pPr>
        <w:rPr>
          <w:szCs w:val="24"/>
        </w:rPr>
      </w:pPr>
      <w:r w:rsidRPr="0047289B">
        <w:rPr>
          <w:szCs w:val="24"/>
        </w:rPr>
        <w:t>3. How much money was spent on salary for the marketing department between the years 1990 and 1992?</w:t>
      </w:r>
    </w:p>
    <w:p w14:paraId="14E9A8CF" w14:textId="77777777" w:rsidR="0047289B" w:rsidRPr="00B55BB1" w:rsidRDefault="0047289B" w:rsidP="0047289B">
      <w:pPr>
        <w:rPr>
          <w:szCs w:val="24"/>
        </w:rPr>
      </w:pPr>
    </w:p>
    <w:p w14:paraId="61E09447" w14:textId="69F3C670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 xml:space="preserve">Screenshots of </w:t>
      </w:r>
      <w:r w:rsidR="00055B9D">
        <w:rPr>
          <w:b/>
          <w:szCs w:val="24"/>
        </w:rPr>
        <w:t>Queries</w:t>
      </w:r>
      <w:r>
        <w:rPr>
          <w:b/>
          <w:szCs w:val="24"/>
        </w:rPr>
        <w:t>:</w:t>
      </w:r>
    </w:p>
    <w:p w14:paraId="4810B431" w14:textId="203604B3" w:rsidR="009A3A7B" w:rsidRDefault="009A3A7B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535EF7A8" wp14:editId="7D4FBD72">
            <wp:extent cx="2924175" cy="6000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599B" w14:textId="77777777" w:rsidR="00F2157F" w:rsidRDefault="00F2157F" w:rsidP="00F2157F">
      <w:pPr>
        <w:rPr>
          <w:b/>
          <w:szCs w:val="24"/>
        </w:rPr>
      </w:pPr>
    </w:p>
    <w:p w14:paraId="056B8C25" w14:textId="39982146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 xml:space="preserve">Screenshots of </w:t>
      </w:r>
      <w:r w:rsidR="00B55BB1">
        <w:rPr>
          <w:b/>
          <w:szCs w:val="24"/>
        </w:rPr>
        <w:t>Query Results (only include the last 20 rows)</w:t>
      </w:r>
      <w:r>
        <w:rPr>
          <w:b/>
          <w:szCs w:val="24"/>
        </w:rPr>
        <w:t>:</w:t>
      </w:r>
    </w:p>
    <w:p w14:paraId="09EC0C3C" w14:textId="7911DB66" w:rsidR="00F2157F" w:rsidRDefault="00EC1747" w:rsidP="00F2157F">
      <w:pPr>
        <w:rPr>
          <w:bCs/>
          <w:szCs w:val="24"/>
        </w:rPr>
      </w:pPr>
      <w:r>
        <w:rPr>
          <w:bCs/>
          <w:szCs w:val="24"/>
        </w:rPr>
        <w:t>Query 1</w:t>
      </w:r>
    </w:p>
    <w:p w14:paraId="3D1AD76F" w14:textId="23589628" w:rsidR="001352C1" w:rsidRDefault="001352C1" w:rsidP="00F2157F">
      <w:pPr>
        <w:rPr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188553AD" wp14:editId="4DE7D0D7">
            <wp:extent cx="2609850" cy="1362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921C8" w14:textId="3FB1C1F9" w:rsidR="00EC1747" w:rsidRDefault="00EC1747" w:rsidP="00F2157F">
      <w:pPr>
        <w:rPr>
          <w:bCs/>
          <w:szCs w:val="24"/>
        </w:rPr>
      </w:pPr>
      <w:r>
        <w:rPr>
          <w:bCs/>
          <w:szCs w:val="24"/>
        </w:rPr>
        <w:t>Query 2</w:t>
      </w:r>
    </w:p>
    <w:p w14:paraId="216B4653" w14:textId="2C3E1A4C" w:rsidR="001352C1" w:rsidRDefault="001352C1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6583A149" wp14:editId="05CF58E5">
            <wp:extent cx="2124075" cy="1466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E42D6" w14:textId="078ECFEC" w:rsidR="00EC1747" w:rsidRDefault="00EC1747" w:rsidP="00F2157F">
      <w:pPr>
        <w:rPr>
          <w:bCs/>
          <w:szCs w:val="24"/>
        </w:rPr>
      </w:pPr>
      <w:r>
        <w:rPr>
          <w:bCs/>
          <w:szCs w:val="24"/>
        </w:rPr>
        <w:t>Query 3</w:t>
      </w:r>
    </w:p>
    <w:p w14:paraId="0CCB5107" w14:textId="708823B4" w:rsidR="001352C1" w:rsidRPr="00EC1747" w:rsidRDefault="001352C1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31CE988B" wp14:editId="5DBED28D">
            <wp:extent cx="2171700" cy="5238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1464" w14:textId="3F80C5F6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  <w:r w:rsidR="00EC1747">
        <w:rPr>
          <w:b/>
          <w:szCs w:val="24"/>
        </w:rPr>
        <w:t xml:space="preserve"> </w:t>
      </w:r>
      <w:hyperlink r:id="rId11" w:history="1">
        <w:r w:rsidR="00EC1747" w:rsidRPr="00814C73">
          <w:rPr>
            <w:rStyle w:val="Hyperlink"/>
            <w:bCs/>
            <w:szCs w:val="24"/>
          </w:rPr>
          <w:t>https://github.com/jamesaiello42/Intro-to-MySQL-Week-2-Coding-Assignment</w:t>
        </w:r>
      </w:hyperlink>
      <w:r w:rsidR="00EC1747">
        <w:rPr>
          <w:bCs/>
          <w:szCs w:val="24"/>
        </w:rPr>
        <w:t xml:space="preserve"> </w:t>
      </w:r>
    </w:p>
    <w:sectPr w:rsidR="00F2157F" w:rsidRPr="00F2157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1DA05" w14:textId="77777777" w:rsidR="00241BF1" w:rsidRDefault="00241BF1" w:rsidP="009B1ED3">
      <w:pPr>
        <w:spacing w:after="0" w:line="240" w:lineRule="auto"/>
      </w:pPr>
      <w:r>
        <w:separator/>
      </w:r>
    </w:p>
  </w:endnote>
  <w:endnote w:type="continuationSeparator" w:id="0">
    <w:p w14:paraId="6B9CE301" w14:textId="77777777" w:rsidR="00241BF1" w:rsidRDefault="00241BF1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DEDEE" w14:textId="77777777" w:rsidR="00B56189" w:rsidRDefault="00B561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AD779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D7B01" w14:textId="77777777" w:rsidR="00B56189" w:rsidRDefault="00B561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6B8B88" w14:textId="77777777" w:rsidR="00241BF1" w:rsidRDefault="00241BF1" w:rsidP="009B1ED3">
      <w:pPr>
        <w:spacing w:after="0" w:line="240" w:lineRule="auto"/>
      </w:pPr>
      <w:r>
        <w:separator/>
      </w:r>
    </w:p>
  </w:footnote>
  <w:footnote w:type="continuationSeparator" w:id="0">
    <w:p w14:paraId="047E9125" w14:textId="77777777" w:rsidR="00241BF1" w:rsidRDefault="00241BF1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10043" w14:textId="77777777" w:rsidR="00B56189" w:rsidRDefault="00B561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A3A56" w14:textId="56B2B957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138D1B" w14:textId="77777777" w:rsidR="00B56189" w:rsidRDefault="00B561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LY0NjUyMTU2NDRQ0lEKTi0uzszPAykwrAUAGmZ88iwAAAA="/>
  </w:docVars>
  <w:rsids>
    <w:rsidRoot w:val="009B1ED3"/>
    <w:rsid w:val="00055B9D"/>
    <w:rsid w:val="001352C1"/>
    <w:rsid w:val="00241BF1"/>
    <w:rsid w:val="002E0C5B"/>
    <w:rsid w:val="003741EF"/>
    <w:rsid w:val="004370AD"/>
    <w:rsid w:val="0047289B"/>
    <w:rsid w:val="00557031"/>
    <w:rsid w:val="006E08EB"/>
    <w:rsid w:val="006F7C36"/>
    <w:rsid w:val="00725564"/>
    <w:rsid w:val="00761450"/>
    <w:rsid w:val="00894F00"/>
    <w:rsid w:val="008F0292"/>
    <w:rsid w:val="009A3A7B"/>
    <w:rsid w:val="009B1ED3"/>
    <w:rsid w:val="009D029D"/>
    <w:rsid w:val="00A813BC"/>
    <w:rsid w:val="00B55BB1"/>
    <w:rsid w:val="00B56189"/>
    <w:rsid w:val="00C41A65"/>
    <w:rsid w:val="00D218DC"/>
    <w:rsid w:val="00E347FF"/>
    <w:rsid w:val="00E54BE0"/>
    <w:rsid w:val="00EC1747"/>
    <w:rsid w:val="00F2157F"/>
    <w:rsid w:val="00FB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09F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17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7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mesaiello42/Intro-to-MySQL-Week-2-Coding-Assignmen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6</cp:revision>
  <dcterms:created xsi:type="dcterms:W3CDTF">2018-10-11T23:42:00Z</dcterms:created>
  <dcterms:modified xsi:type="dcterms:W3CDTF">2021-02-02T02:21:00Z</dcterms:modified>
</cp:coreProperties>
</file>